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5A511" w14:textId="3C673BA9" w:rsidR="00ED4E4E" w:rsidRPr="00741AB5" w:rsidRDefault="003E5147" w:rsidP="004F6817">
      <w:pPr>
        <w:pBdr>
          <w:top w:val="single" w:sz="12" w:space="12" w:color="ECECEC"/>
        </w:pBdr>
        <w:shd w:val="clear" w:color="auto" w:fill="FFFFFF"/>
        <w:spacing w:after="0" w:line="240" w:lineRule="auto"/>
        <w:jc w:val="center"/>
        <w:outlineLvl w:val="3"/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</w:pPr>
      <w:r w:rsidRPr="00741AB5"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  <w:t>Front of House</w:t>
      </w:r>
      <w:r w:rsidR="004F6817" w:rsidRPr="00741AB5"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  <w:t xml:space="preserve"> </w:t>
      </w:r>
      <w:r w:rsidR="00755690" w:rsidRPr="00741AB5"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  <w:t xml:space="preserve">/ </w:t>
      </w:r>
      <w:r w:rsidR="00160101" w:rsidRPr="00741AB5"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  <w:t xml:space="preserve">Festival </w:t>
      </w:r>
      <w:r w:rsidR="00755690" w:rsidRPr="00741AB5"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  <w:t>Hospitality</w:t>
      </w:r>
      <w:r w:rsidRPr="00741AB5"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  <w:t xml:space="preserve"> </w:t>
      </w:r>
      <w:r w:rsidR="00160101" w:rsidRPr="00741AB5"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  <w:t>Team</w:t>
      </w:r>
    </w:p>
    <w:p w14:paraId="01E7C611" w14:textId="55AA9963" w:rsidR="00ED4E4E" w:rsidRPr="00741AB5" w:rsidRDefault="00ED4E4E" w:rsidP="00ED4E4E">
      <w:pPr>
        <w:shd w:val="clear" w:color="auto" w:fill="FFFFFF"/>
        <w:spacing w:after="150" w:line="240" w:lineRule="auto"/>
        <w:rPr>
          <w:rFonts w:ascii="Aptos" w:eastAsia="Times New Roman" w:hAnsi="Aptos" w:cs="Helvetica"/>
          <w:i/>
          <w:iCs/>
          <w:color w:val="4B4B4B"/>
          <w:sz w:val="21"/>
          <w:szCs w:val="21"/>
          <w:lang w:eastAsia="en-GB"/>
        </w:rPr>
      </w:pPr>
    </w:p>
    <w:p w14:paraId="0CCB3DC4" w14:textId="2B3A0066" w:rsidR="005771AA" w:rsidRPr="00741AB5" w:rsidRDefault="005771AA" w:rsidP="00ED4E4E">
      <w:pPr>
        <w:shd w:val="clear" w:color="auto" w:fill="FFFFFF"/>
        <w:spacing w:after="150" w:line="240" w:lineRule="auto"/>
        <w:rPr>
          <w:rFonts w:ascii="Aptos" w:eastAsia="Times New Roman" w:hAnsi="Aptos" w:cs="Helvetica"/>
          <w:i/>
          <w:iCs/>
          <w:color w:val="4B4B4B"/>
          <w:lang w:eastAsia="en-GB"/>
        </w:rPr>
      </w:pPr>
      <w:r w:rsidRPr="00741AB5">
        <w:rPr>
          <w:rFonts w:ascii="Aptos" w:eastAsia="Times New Roman" w:hAnsi="Aptos" w:cs="Helvetica"/>
          <w:b/>
          <w:bCs/>
          <w:color w:val="4B4B4B"/>
          <w:lang w:eastAsia="en-GB"/>
        </w:rPr>
        <w:t xml:space="preserve">Hotel Bell Tent have been creating boutique camps at the UK’s best outdoor events since 2008. </w:t>
      </w:r>
    </w:p>
    <w:p w14:paraId="75FA4973" w14:textId="51C1136F" w:rsidR="00ED4E4E" w:rsidRPr="00741AB5" w:rsidRDefault="00ED4E4E" w:rsidP="00ED4E4E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 xml:space="preserve">Our Front of </w:t>
      </w:r>
      <w:r w:rsidR="0041355C" w:rsidRPr="00741AB5">
        <w:rPr>
          <w:rFonts w:ascii="Aptos" w:eastAsia="Times New Roman" w:hAnsi="Aptos" w:cs="Helvetica"/>
          <w:color w:val="4B4B4B"/>
          <w:lang w:eastAsia="en-GB"/>
        </w:rPr>
        <w:t>H</w:t>
      </w:r>
      <w:r w:rsidRPr="00741AB5">
        <w:rPr>
          <w:rFonts w:ascii="Aptos" w:eastAsia="Times New Roman" w:hAnsi="Aptos" w:cs="Helvetica"/>
          <w:color w:val="4B4B4B"/>
          <w:lang w:eastAsia="en-GB"/>
        </w:rPr>
        <w:t>ouse</w:t>
      </w:r>
      <w:r w:rsidR="0041355C" w:rsidRPr="00741AB5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E83ACC" w:rsidRPr="00741AB5">
        <w:rPr>
          <w:rFonts w:ascii="Aptos" w:eastAsia="Times New Roman" w:hAnsi="Aptos" w:cs="Helvetica"/>
          <w:color w:val="4B4B4B"/>
          <w:lang w:eastAsia="en-GB"/>
        </w:rPr>
        <w:t xml:space="preserve">/ </w:t>
      </w:r>
      <w:r w:rsidR="002012E7" w:rsidRPr="00741AB5">
        <w:rPr>
          <w:rFonts w:ascii="Aptos" w:eastAsia="Times New Roman" w:hAnsi="Aptos" w:cs="Helvetica"/>
          <w:color w:val="4B4B4B"/>
          <w:lang w:eastAsia="en-GB"/>
        </w:rPr>
        <w:t>Hospitality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team are responsible for meeting, greeting</w:t>
      </w:r>
      <w:r w:rsidR="0041355C" w:rsidRPr="00741AB5">
        <w:rPr>
          <w:rFonts w:ascii="Aptos" w:eastAsia="Times New Roman" w:hAnsi="Aptos" w:cs="Helvetica"/>
          <w:color w:val="4B4B4B"/>
          <w:lang w:eastAsia="en-GB"/>
        </w:rPr>
        <w:t>,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and checking in guests.</w:t>
      </w:r>
      <w:r w:rsidR="002012E7" w:rsidRPr="00741AB5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2339D6" w:rsidRPr="00741AB5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C433D6" w:rsidRPr="00741AB5">
        <w:rPr>
          <w:rFonts w:ascii="Aptos" w:eastAsia="Times New Roman" w:hAnsi="Aptos" w:cs="Helvetica"/>
          <w:color w:val="4B4B4B"/>
          <w:lang w:eastAsia="en-GB"/>
        </w:rPr>
        <w:t>Staff members are required to p</w:t>
      </w:r>
      <w:r w:rsidR="002012E7" w:rsidRPr="00741AB5">
        <w:rPr>
          <w:rFonts w:ascii="Aptos" w:eastAsia="Times New Roman" w:hAnsi="Aptos" w:cs="Helvetica"/>
          <w:color w:val="4B4B4B"/>
          <w:lang w:eastAsia="en-GB"/>
        </w:rPr>
        <w:t>rovid</w:t>
      </w:r>
      <w:r w:rsidR="00C433D6" w:rsidRPr="00741AB5">
        <w:rPr>
          <w:rFonts w:ascii="Aptos" w:eastAsia="Times New Roman" w:hAnsi="Aptos" w:cs="Helvetica"/>
          <w:color w:val="4B4B4B"/>
          <w:lang w:eastAsia="en-GB"/>
        </w:rPr>
        <w:t>e</w:t>
      </w:r>
      <w:r w:rsidR="002012E7" w:rsidRPr="00741AB5">
        <w:rPr>
          <w:rFonts w:ascii="Aptos" w:eastAsia="Times New Roman" w:hAnsi="Aptos" w:cs="Helvetica"/>
          <w:color w:val="4B4B4B"/>
          <w:lang w:eastAsia="en-GB"/>
        </w:rPr>
        <w:t xml:space="preserve"> a high level service within the hospitality area</w:t>
      </w:r>
      <w:r w:rsidR="00C433D6" w:rsidRPr="00741AB5">
        <w:rPr>
          <w:rFonts w:ascii="Aptos" w:eastAsia="Times New Roman" w:hAnsi="Aptos" w:cs="Helvetica"/>
          <w:color w:val="4B4B4B"/>
          <w:lang w:eastAsia="en-GB"/>
        </w:rPr>
        <w:t xml:space="preserve"> of our Boutique Campsites</w:t>
      </w:r>
      <w:r w:rsidR="002012E7" w:rsidRPr="00741AB5">
        <w:rPr>
          <w:rFonts w:ascii="Aptos" w:eastAsia="Times New Roman" w:hAnsi="Aptos" w:cs="Helvetica"/>
          <w:color w:val="4B4B4B"/>
          <w:lang w:eastAsia="en-GB"/>
        </w:rPr>
        <w:t>.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2339D6" w:rsidRPr="00741AB5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B51CE9" w:rsidRPr="00741AB5">
        <w:rPr>
          <w:rFonts w:ascii="Aptos" w:eastAsia="Times New Roman" w:hAnsi="Aptos" w:cs="Helvetica"/>
          <w:color w:val="4B4B4B"/>
          <w:lang w:eastAsia="en-GB"/>
        </w:rPr>
        <w:t>Almost all projects will require FOH staff to work f</w:t>
      </w:r>
      <w:r w:rsidRPr="00741AB5">
        <w:rPr>
          <w:rFonts w:ascii="Aptos" w:eastAsia="Times New Roman" w:hAnsi="Aptos" w:cs="Helvetica"/>
          <w:color w:val="4B4B4B"/>
          <w:lang w:eastAsia="en-GB"/>
        </w:rPr>
        <w:t>or a day either side of the build</w:t>
      </w:r>
      <w:r w:rsidR="005365EF" w:rsidRPr="00741AB5">
        <w:rPr>
          <w:rFonts w:ascii="Aptos" w:eastAsia="Times New Roman" w:hAnsi="Aptos" w:cs="Helvetica"/>
          <w:color w:val="4B4B4B"/>
          <w:lang w:eastAsia="en-GB"/>
        </w:rPr>
        <w:t>,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B51CE9" w:rsidRPr="00741AB5">
        <w:rPr>
          <w:rFonts w:ascii="Aptos" w:eastAsia="Times New Roman" w:hAnsi="Aptos" w:cs="Helvetica"/>
          <w:color w:val="4B4B4B"/>
          <w:lang w:eastAsia="en-GB"/>
        </w:rPr>
        <w:t xml:space="preserve">to </w:t>
      </w:r>
      <w:r w:rsidRPr="00741AB5">
        <w:rPr>
          <w:rFonts w:ascii="Aptos" w:eastAsia="Times New Roman" w:hAnsi="Aptos" w:cs="Helvetica"/>
          <w:color w:val="4B4B4B"/>
          <w:lang w:eastAsia="en-GB"/>
        </w:rPr>
        <w:t>help</w:t>
      </w:r>
      <w:r w:rsidR="00B51CE9" w:rsidRPr="00741AB5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Pr="00741AB5">
        <w:rPr>
          <w:rFonts w:ascii="Aptos" w:eastAsia="Times New Roman" w:hAnsi="Aptos" w:cs="Helvetica"/>
          <w:color w:val="4B4B4B"/>
          <w:lang w:eastAsia="en-GB"/>
        </w:rPr>
        <w:t>with the completion and break down of the Hotel Bell Tent area</w:t>
      </w:r>
      <w:r w:rsidR="00B51CE9" w:rsidRPr="00741AB5">
        <w:rPr>
          <w:rFonts w:ascii="Aptos" w:eastAsia="Times New Roman" w:hAnsi="Aptos" w:cs="Helvetica"/>
          <w:color w:val="4B4B4B"/>
          <w:lang w:eastAsia="en-GB"/>
        </w:rPr>
        <w:t xml:space="preserve">, and </w:t>
      </w:r>
      <w:r w:rsidR="00A94188" w:rsidRPr="00741AB5">
        <w:rPr>
          <w:rFonts w:ascii="Aptos" w:eastAsia="Times New Roman" w:hAnsi="Aptos" w:cs="Helvetica"/>
          <w:color w:val="4B4B4B"/>
          <w:lang w:eastAsia="en-GB"/>
        </w:rPr>
        <w:t>then to provide a first class hospitality service whilst on shift throughout the event</w:t>
      </w:r>
      <w:r w:rsidRPr="00741AB5">
        <w:rPr>
          <w:rFonts w:ascii="Aptos" w:eastAsia="Times New Roman" w:hAnsi="Aptos" w:cs="Helvetica"/>
          <w:color w:val="4B4B4B"/>
          <w:lang w:eastAsia="en-GB"/>
        </w:rPr>
        <w:t>.</w:t>
      </w:r>
    </w:p>
    <w:p w14:paraId="1774106D" w14:textId="7DF2A547" w:rsidR="00731BEF" w:rsidRPr="00741AB5" w:rsidRDefault="00731BEF" w:rsidP="00731BEF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b/>
          <w:bCs/>
          <w:color w:val="4B4B4B"/>
          <w:lang w:eastAsia="en-GB"/>
        </w:rPr>
        <w:t xml:space="preserve">Start Date: </w:t>
      </w:r>
      <w:r w:rsidR="00A94188" w:rsidRPr="00741AB5">
        <w:rPr>
          <w:rFonts w:ascii="Aptos" w:eastAsia="Times New Roman" w:hAnsi="Aptos" w:cs="Helvetica"/>
          <w:b/>
          <w:bCs/>
          <w:color w:val="4B4B4B"/>
          <w:lang w:eastAsia="en-GB"/>
        </w:rPr>
        <w:t xml:space="preserve"> </w:t>
      </w:r>
      <w:r w:rsidR="00A94188" w:rsidRPr="00741AB5">
        <w:rPr>
          <w:rFonts w:ascii="Aptos" w:eastAsia="Times New Roman" w:hAnsi="Aptos" w:cs="Helvetica"/>
          <w:color w:val="4B4B4B"/>
          <w:lang w:eastAsia="en-GB"/>
        </w:rPr>
        <w:t>Project Specific (</w:t>
      </w:r>
      <w:r w:rsidR="00A966CE" w:rsidRPr="00741AB5">
        <w:rPr>
          <w:rFonts w:ascii="Aptos" w:eastAsia="Times New Roman" w:hAnsi="Aptos" w:cs="Helvetica"/>
          <w:color w:val="4B4B4B"/>
          <w:lang w:eastAsia="en-GB"/>
        </w:rPr>
        <w:t>From June 202</w:t>
      </w:r>
      <w:r w:rsidR="006B5880" w:rsidRPr="00741AB5">
        <w:rPr>
          <w:rFonts w:ascii="Aptos" w:eastAsia="Times New Roman" w:hAnsi="Aptos" w:cs="Helvetica"/>
          <w:color w:val="4B4B4B"/>
          <w:lang w:eastAsia="en-GB"/>
        </w:rPr>
        <w:t>4</w:t>
      </w:r>
      <w:r w:rsidR="00A94188" w:rsidRPr="00741AB5">
        <w:rPr>
          <w:rFonts w:ascii="Aptos" w:eastAsia="Times New Roman" w:hAnsi="Aptos" w:cs="Helvetica"/>
          <w:color w:val="4B4B4B"/>
          <w:lang w:eastAsia="en-GB"/>
        </w:rPr>
        <w:t xml:space="preserve"> onwards)</w:t>
      </w:r>
    </w:p>
    <w:p w14:paraId="1DE0BD89" w14:textId="73FE2DAF" w:rsidR="00ED4E4E" w:rsidRPr="00741AB5" w:rsidRDefault="00ED4E4E" w:rsidP="00ED4E4E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b/>
          <w:bCs/>
          <w:color w:val="4B4B4B"/>
          <w:lang w:eastAsia="en-GB"/>
        </w:rPr>
        <w:t xml:space="preserve">Location: </w:t>
      </w:r>
      <w:r w:rsidRPr="00741AB5">
        <w:rPr>
          <w:rFonts w:ascii="Aptos" w:eastAsia="Times New Roman" w:hAnsi="Aptos" w:cs="Helvetica"/>
          <w:color w:val="4B4B4B"/>
          <w:lang w:eastAsia="en-GB"/>
        </w:rPr>
        <w:t>On-site at events across the UK</w:t>
      </w:r>
    </w:p>
    <w:p w14:paraId="51D3F4E1" w14:textId="4C34D7C1" w:rsidR="00ED4E4E" w:rsidRPr="00741AB5" w:rsidRDefault="00ED4E4E" w:rsidP="00ED4E4E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b/>
          <w:bCs/>
          <w:color w:val="4B4B4B"/>
          <w:lang w:eastAsia="en-GB"/>
        </w:rPr>
        <w:t xml:space="preserve">Reporting to: </w:t>
      </w:r>
      <w:r w:rsidR="00B24FCA" w:rsidRPr="00741AB5">
        <w:rPr>
          <w:rFonts w:ascii="Aptos" w:eastAsia="Times New Roman" w:hAnsi="Aptos" w:cs="Helvetica"/>
          <w:color w:val="4B4B4B"/>
          <w:lang w:eastAsia="en-GB"/>
        </w:rPr>
        <w:t>Front of House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Manager,</w:t>
      </w:r>
      <w:r w:rsidR="00755690" w:rsidRPr="00741AB5">
        <w:rPr>
          <w:rFonts w:ascii="Aptos" w:eastAsia="Times New Roman" w:hAnsi="Aptos" w:cs="Helvetica"/>
          <w:color w:val="4B4B4B"/>
          <w:lang w:eastAsia="en-GB"/>
        </w:rPr>
        <w:t xml:space="preserve"> Hospitality Manager,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Project Manager, Senior Management</w:t>
      </w:r>
    </w:p>
    <w:p w14:paraId="6AA9906C" w14:textId="1863BFF9" w:rsidR="00AB7A5D" w:rsidRPr="00741AB5" w:rsidRDefault="00AB7A5D" w:rsidP="00ED4E4E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b/>
          <w:bCs/>
          <w:color w:val="4B4B4B"/>
          <w:lang w:eastAsia="en-GB"/>
        </w:rPr>
        <w:t xml:space="preserve">Dates: </w:t>
      </w:r>
      <w:r w:rsidRPr="00741AB5">
        <w:rPr>
          <w:rFonts w:ascii="Aptos" w:eastAsia="Times New Roman" w:hAnsi="Aptos" w:cs="Helvetica"/>
          <w:color w:val="4B4B4B"/>
          <w:lang w:eastAsia="en-GB"/>
        </w:rPr>
        <w:t>Project based</w:t>
      </w:r>
      <w:r w:rsidR="00404464" w:rsidRPr="00741AB5">
        <w:rPr>
          <w:rFonts w:ascii="Aptos" w:eastAsia="Times New Roman" w:hAnsi="Aptos" w:cs="Helvetica"/>
          <w:color w:val="4B4B4B"/>
          <w:lang w:eastAsia="en-GB"/>
        </w:rPr>
        <w:t xml:space="preserve"> – June to end of August 202</w:t>
      </w:r>
      <w:r w:rsidR="006B5880" w:rsidRPr="00741AB5">
        <w:rPr>
          <w:rFonts w:ascii="Aptos" w:eastAsia="Times New Roman" w:hAnsi="Aptos" w:cs="Helvetica"/>
          <w:color w:val="4B4B4B"/>
          <w:lang w:eastAsia="en-GB"/>
        </w:rPr>
        <w:t>4</w:t>
      </w:r>
    </w:p>
    <w:p w14:paraId="57B124B0" w14:textId="6356DC19" w:rsidR="00ED4E4E" w:rsidRPr="00741AB5" w:rsidRDefault="00ED4E4E" w:rsidP="00ED4E4E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b/>
          <w:bCs/>
          <w:color w:val="4B4B4B"/>
          <w:lang w:eastAsia="en-GB"/>
        </w:rPr>
        <w:t>Responsibilities</w:t>
      </w:r>
      <w:r w:rsidR="00AB7A5D" w:rsidRPr="00741AB5">
        <w:rPr>
          <w:rFonts w:ascii="Aptos" w:eastAsia="Times New Roman" w:hAnsi="Aptos" w:cs="Helvetica"/>
          <w:b/>
          <w:bCs/>
          <w:color w:val="4B4B4B"/>
          <w:lang w:eastAsia="en-GB"/>
        </w:rPr>
        <w:t xml:space="preserve"> include</w:t>
      </w:r>
      <w:r w:rsidR="00F26487">
        <w:rPr>
          <w:rFonts w:ascii="Aptos" w:eastAsia="Times New Roman" w:hAnsi="Aptos" w:cs="Helvetica"/>
          <w:b/>
          <w:bCs/>
          <w:color w:val="4B4B4B"/>
          <w:lang w:eastAsia="en-GB"/>
        </w:rPr>
        <w:t>:</w:t>
      </w:r>
    </w:p>
    <w:p w14:paraId="41D94C81" w14:textId="5F476DEB" w:rsidR="00ED4E4E" w:rsidRPr="00741AB5" w:rsidRDefault="00ED4E4E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Helping the crew with the dressing of structures before the event. Making beds</w:t>
      </w:r>
      <w:r w:rsidR="00E003A1" w:rsidRPr="00741AB5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Pr="00741AB5">
        <w:rPr>
          <w:rFonts w:ascii="Aptos" w:eastAsia="Times New Roman" w:hAnsi="Aptos" w:cs="Helvetica"/>
          <w:color w:val="4B4B4B"/>
          <w:lang w:eastAsia="en-GB"/>
        </w:rPr>
        <w:t>/</w:t>
      </w:r>
      <w:r w:rsidR="00591886" w:rsidRPr="00741AB5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Pr="00741AB5">
        <w:rPr>
          <w:rFonts w:ascii="Aptos" w:eastAsia="Times New Roman" w:hAnsi="Aptos" w:cs="Helvetica"/>
          <w:color w:val="4B4B4B"/>
          <w:lang w:eastAsia="en-GB"/>
        </w:rPr>
        <w:t>door numbering.</w:t>
      </w:r>
    </w:p>
    <w:p w14:paraId="4858BF2A" w14:textId="310303FB" w:rsidR="00ED4E4E" w:rsidRPr="00741AB5" w:rsidRDefault="00ED4E4E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Helping the Reception Manager and Production Manager with quality control before the event, checking all tents are finished to a high standard.</w:t>
      </w:r>
    </w:p>
    <w:p w14:paraId="0FAA80FB" w14:textId="52309E69" w:rsidR="00ED4E4E" w:rsidRPr="00741AB5" w:rsidRDefault="00ED4E4E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Meeting and greeting guests, providing them with the information they need for their stay, allocating their correct structure</w:t>
      </w:r>
      <w:r w:rsidR="00E003A1" w:rsidRPr="00741AB5">
        <w:rPr>
          <w:rFonts w:ascii="Aptos" w:eastAsia="Times New Roman" w:hAnsi="Aptos" w:cs="Helvetica"/>
          <w:color w:val="4B4B4B"/>
          <w:lang w:eastAsia="en-GB"/>
        </w:rPr>
        <w:t>,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and providing wristbands.</w:t>
      </w:r>
    </w:p>
    <w:p w14:paraId="3A778F03" w14:textId="4D1B775A" w:rsidR="00410CB8" w:rsidRPr="00741AB5" w:rsidRDefault="00C77D7D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Serving and clearing tables</w:t>
      </w:r>
      <w:r w:rsidR="00A23390" w:rsidRPr="00741AB5">
        <w:rPr>
          <w:rFonts w:ascii="Aptos" w:eastAsia="Times New Roman" w:hAnsi="Aptos" w:cs="Helvetica"/>
          <w:color w:val="4B4B4B"/>
          <w:lang w:eastAsia="en-GB"/>
        </w:rPr>
        <w:t xml:space="preserve"> (at certain events)</w:t>
      </w:r>
      <w:r w:rsidRPr="00741AB5">
        <w:rPr>
          <w:rFonts w:ascii="Aptos" w:eastAsia="Times New Roman" w:hAnsi="Aptos" w:cs="Helvetica"/>
          <w:color w:val="4B4B4B"/>
          <w:lang w:eastAsia="en-GB"/>
        </w:rPr>
        <w:t>.</w:t>
      </w:r>
    </w:p>
    <w:p w14:paraId="7E1EA8D2" w14:textId="128DD47A" w:rsidR="00ED4E4E" w:rsidRPr="00741AB5" w:rsidRDefault="00ED4E4E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 xml:space="preserve">Running a friendly, </w:t>
      </w:r>
      <w:r w:rsidR="006507A3" w:rsidRPr="00741AB5">
        <w:rPr>
          <w:rFonts w:ascii="Aptos" w:eastAsia="Times New Roman" w:hAnsi="Aptos" w:cs="Helvetica"/>
          <w:color w:val="4B4B4B"/>
          <w:lang w:eastAsia="en-GB"/>
        </w:rPr>
        <w:t>inviting</w:t>
      </w:r>
      <w:r w:rsidR="00A23390" w:rsidRPr="00741AB5">
        <w:rPr>
          <w:rFonts w:ascii="Aptos" w:eastAsia="Times New Roman" w:hAnsi="Aptos" w:cs="Helvetica"/>
          <w:color w:val="4B4B4B"/>
          <w:lang w:eastAsia="en-GB"/>
        </w:rPr>
        <w:t>,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and professional environment</w:t>
      </w:r>
      <w:r w:rsidR="005A26C7" w:rsidRPr="00741AB5">
        <w:rPr>
          <w:rFonts w:ascii="Aptos" w:eastAsia="Times New Roman" w:hAnsi="Aptos" w:cs="Helvetica"/>
          <w:color w:val="4B4B4B"/>
          <w:lang w:eastAsia="en-GB"/>
        </w:rPr>
        <w:t xml:space="preserve">, whilst upholding </w:t>
      </w:r>
      <w:r w:rsidRPr="00741AB5">
        <w:rPr>
          <w:rFonts w:ascii="Aptos" w:eastAsia="Times New Roman" w:hAnsi="Aptos" w:cs="Helvetica"/>
          <w:color w:val="4B4B4B"/>
          <w:lang w:eastAsia="en-GB"/>
        </w:rPr>
        <w:t>the company</w:t>
      </w:r>
      <w:r w:rsidR="005A26C7" w:rsidRPr="00741AB5">
        <w:rPr>
          <w:rFonts w:ascii="Aptos" w:eastAsia="Times New Roman" w:hAnsi="Aptos" w:cs="Helvetica"/>
          <w:color w:val="4B4B4B"/>
          <w:lang w:eastAsia="en-GB"/>
        </w:rPr>
        <w:t xml:space="preserve"> image</w:t>
      </w:r>
      <w:r w:rsidRPr="00741AB5">
        <w:rPr>
          <w:rFonts w:ascii="Aptos" w:eastAsia="Times New Roman" w:hAnsi="Aptos" w:cs="Helvetica"/>
          <w:color w:val="4B4B4B"/>
          <w:lang w:eastAsia="en-GB"/>
        </w:rPr>
        <w:t>.</w:t>
      </w:r>
    </w:p>
    <w:p w14:paraId="771B0D54" w14:textId="12FB5F7F" w:rsidR="008F2083" w:rsidRPr="00741AB5" w:rsidRDefault="008F2083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Using a spreadsheet to check guest information and tent numbers, as well as logging other tasks.</w:t>
      </w:r>
    </w:p>
    <w:p w14:paraId="793F8E0D" w14:textId="29732765" w:rsidR="00ED4E4E" w:rsidRPr="00741AB5" w:rsidRDefault="00ED4E4E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Keeping clear notes on the spreadsheet regarding guest requests, issues</w:t>
      </w:r>
      <w:r w:rsidR="005A26C7" w:rsidRPr="00741AB5">
        <w:rPr>
          <w:rFonts w:ascii="Aptos" w:eastAsia="Times New Roman" w:hAnsi="Aptos" w:cs="Helvetica"/>
          <w:color w:val="4B4B4B"/>
          <w:lang w:eastAsia="en-GB"/>
        </w:rPr>
        <w:t>,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and complaints.</w:t>
      </w:r>
    </w:p>
    <w:p w14:paraId="16397C0A" w14:textId="6DD8F528" w:rsidR="00ED4E4E" w:rsidRPr="00741AB5" w:rsidRDefault="00ED4E4E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Communicating with</w:t>
      </w:r>
      <w:r w:rsidR="005A26C7" w:rsidRPr="00741AB5">
        <w:rPr>
          <w:rFonts w:ascii="Aptos" w:eastAsia="Times New Roman" w:hAnsi="Aptos" w:cs="Helvetica"/>
          <w:color w:val="4B4B4B"/>
          <w:lang w:eastAsia="en-GB"/>
        </w:rPr>
        <w:t xml:space="preserve"> the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P</w:t>
      </w:r>
      <w:r w:rsidR="0030621C" w:rsidRPr="00741AB5">
        <w:rPr>
          <w:rFonts w:ascii="Aptos" w:eastAsia="Times New Roman" w:hAnsi="Aptos" w:cs="Helvetica"/>
          <w:color w:val="4B4B4B"/>
          <w:lang w:eastAsia="en-GB"/>
        </w:rPr>
        <w:t xml:space="preserve">roject </w:t>
      </w:r>
      <w:r w:rsidRPr="00741AB5">
        <w:rPr>
          <w:rFonts w:ascii="Aptos" w:eastAsia="Times New Roman" w:hAnsi="Aptos" w:cs="Helvetica"/>
          <w:color w:val="4B4B4B"/>
          <w:lang w:eastAsia="en-GB"/>
        </w:rPr>
        <w:t>M</w:t>
      </w:r>
      <w:r w:rsidR="0030621C" w:rsidRPr="00741AB5">
        <w:rPr>
          <w:rFonts w:ascii="Aptos" w:eastAsia="Times New Roman" w:hAnsi="Aptos" w:cs="Helvetica"/>
          <w:color w:val="4B4B4B"/>
          <w:lang w:eastAsia="en-GB"/>
        </w:rPr>
        <w:t>anager</w:t>
      </w:r>
      <w:r w:rsidR="00410CB8" w:rsidRPr="00741AB5">
        <w:rPr>
          <w:rFonts w:ascii="Aptos" w:eastAsia="Times New Roman" w:hAnsi="Aptos" w:cs="Helvetica"/>
          <w:color w:val="4B4B4B"/>
          <w:lang w:eastAsia="en-GB"/>
        </w:rPr>
        <w:t>, Hospitality Manager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and R</w:t>
      </w:r>
      <w:r w:rsidR="0030621C" w:rsidRPr="00741AB5">
        <w:rPr>
          <w:rFonts w:ascii="Aptos" w:eastAsia="Times New Roman" w:hAnsi="Aptos" w:cs="Helvetica"/>
          <w:color w:val="4B4B4B"/>
          <w:lang w:eastAsia="en-GB"/>
        </w:rPr>
        <w:t xml:space="preserve">eception </w:t>
      </w:r>
      <w:r w:rsidRPr="00741AB5">
        <w:rPr>
          <w:rFonts w:ascii="Aptos" w:eastAsia="Times New Roman" w:hAnsi="Aptos" w:cs="Helvetica"/>
          <w:color w:val="4B4B4B"/>
          <w:lang w:eastAsia="en-GB"/>
        </w:rPr>
        <w:t>M</w:t>
      </w:r>
      <w:r w:rsidR="0030621C" w:rsidRPr="00741AB5">
        <w:rPr>
          <w:rFonts w:ascii="Aptos" w:eastAsia="Times New Roman" w:hAnsi="Aptos" w:cs="Helvetica"/>
          <w:color w:val="4B4B4B"/>
          <w:lang w:eastAsia="en-GB"/>
        </w:rPr>
        <w:t>ana</w:t>
      </w:r>
      <w:r w:rsidR="00831E7C" w:rsidRPr="00741AB5">
        <w:rPr>
          <w:rFonts w:ascii="Aptos" w:eastAsia="Times New Roman" w:hAnsi="Aptos" w:cs="Helvetica"/>
          <w:color w:val="4B4B4B"/>
          <w:lang w:eastAsia="en-GB"/>
        </w:rPr>
        <w:t>ger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to </w:t>
      </w:r>
      <w:r w:rsidR="005A26C7" w:rsidRPr="00741AB5">
        <w:rPr>
          <w:rFonts w:ascii="Aptos" w:eastAsia="Times New Roman" w:hAnsi="Aptos" w:cs="Helvetica"/>
          <w:color w:val="4B4B4B"/>
          <w:lang w:eastAsia="en-GB"/>
        </w:rPr>
        <w:t>highlight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any issues that they may need to address</w:t>
      </w:r>
      <w:r w:rsidR="004D482F" w:rsidRPr="00741AB5">
        <w:rPr>
          <w:rFonts w:ascii="Aptos" w:eastAsia="Times New Roman" w:hAnsi="Aptos" w:cs="Helvetica"/>
          <w:color w:val="4B4B4B"/>
          <w:lang w:eastAsia="en-GB"/>
        </w:rPr>
        <w:t>.</w:t>
      </w:r>
    </w:p>
    <w:p w14:paraId="36585417" w14:textId="77777777" w:rsidR="00ED4E4E" w:rsidRPr="00741AB5" w:rsidRDefault="00ED4E4E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Relaying information to on-shift maintenance manager so that they can allocate maintenance duties.</w:t>
      </w:r>
    </w:p>
    <w:p w14:paraId="759EC2A1" w14:textId="77777777" w:rsidR="00ED4E4E" w:rsidRPr="00741AB5" w:rsidRDefault="00ED4E4E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Assist the crew in maintaining a clean and tidy camp.</w:t>
      </w:r>
    </w:p>
    <w:p w14:paraId="669D973E" w14:textId="77777777" w:rsidR="00ED4E4E" w:rsidRPr="00741AB5" w:rsidRDefault="00ED4E4E" w:rsidP="00741AB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Maintaining all guest social areas, keeping them clean and tidy</w:t>
      </w:r>
    </w:p>
    <w:p w14:paraId="25479425" w14:textId="77777777" w:rsidR="0060783E" w:rsidRPr="00741AB5" w:rsidRDefault="0060783E" w:rsidP="00ED4E4E">
      <w:pPr>
        <w:shd w:val="clear" w:color="auto" w:fill="FFFFFF"/>
        <w:spacing w:after="150" w:line="240" w:lineRule="auto"/>
        <w:rPr>
          <w:rFonts w:ascii="Aptos" w:eastAsia="Times New Roman" w:hAnsi="Aptos" w:cs="Helvetica"/>
          <w:b/>
          <w:bCs/>
          <w:color w:val="4B4B4B"/>
          <w:lang w:eastAsia="en-GB"/>
        </w:rPr>
      </w:pPr>
    </w:p>
    <w:p w14:paraId="46C00FFF" w14:textId="02D74DEE" w:rsidR="00ED4E4E" w:rsidRPr="00741AB5" w:rsidRDefault="00A36F38" w:rsidP="00ED4E4E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b/>
          <w:bCs/>
          <w:color w:val="4B4B4B"/>
          <w:lang w:eastAsia="en-GB"/>
        </w:rPr>
        <w:t>Key s</w:t>
      </w:r>
      <w:r w:rsidR="00ED4E4E" w:rsidRPr="00741AB5">
        <w:rPr>
          <w:rFonts w:ascii="Aptos" w:eastAsia="Times New Roman" w:hAnsi="Aptos" w:cs="Helvetica"/>
          <w:b/>
          <w:bCs/>
          <w:color w:val="4B4B4B"/>
          <w:lang w:eastAsia="en-GB"/>
        </w:rPr>
        <w:t>kills required</w:t>
      </w:r>
      <w:r w:rsidR="00F26487">
        <w:rPr>
          <w:rFonts w:ascii="Aptos" w:eastAsia="Times New Roman" w:hAnsi="Aptos" w:cs="Helvetica"/>
          <w:b/>
          <w:bCs/>
          <w:color w:val="4B4B4B"/>
          <w:lang w:eastAsia="en-GB"/>
        </w:rPr>
        <w:t>:</w:t>
      </w:r>
    </w:p>
    <w:p w14:paraId="6E8430EE" w14:textId="3CBC9B27" w:rsidR="00B75F69" w:rsidRPr="00741AB5" w:rsidRDefault="00B75F69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A happy and positive can do attitude</w:t>
      </w:r>
    </w:p>
    <w:p w14:paraId="48423673" w14:textId="52179A38" w:rsidR="00E9314E" w:rsidRPr="00741AB5" w:rsidRDefault="00E9314E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Excellent customer service</w:t>
      </w:r>
    </w:p>
    <w:p w14:paraId="513287BF" w14:textId="4F4C96CE" w:rsidR="00ED4E4E" w:rsidRPr="00741AB5" w:rsidRDefault="00ED4E4E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Excellent communication skills</w:t>
      </w:r>
    </w:p>
    <w:p w14:paraId="1A8E89A0" w14:textId="25156525" w:rsidR="00ED4E4E" w:rsidRPr="00741AB5" w:rsidRDefault="00ED4E4E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Ability to problem solve and troubleshoot</w:t>
      </w:r>
      <w:r w:rsidR="00E9314E" w:rsidRPr="00741AB5">
        <w:rPr>
          <w:rFonts w:ascii="Aptos" w:eastAsia="Times New Roman" w:hAnsi="Aptos" w:cs="Helvetica"/>
          <w:color w:val="4B4B4B"/>
          <w:lang w:eastAsia="en-GB"/>
        </w:rPr>
        <w:t xml:space="preserve"> any issues</w:t>
      </w:r>
    </w:p>
    <w:p w14:paraId="69426D6E" w14:textId="77777777" w:rsidR="00ED4E4E" w:rsidRPr="00741AB5" w:rsidRDefault="00ED4E4E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Excellent organisation skills</w:t>
      </w:r>
    </w:p>
    <w:p w14:paraId="5387AF55" w14:textId="15A024D0" w:rsidR="00ED4E4E" w:rsidRPr="00741AB5" w:rsidRDefault="00A93BAA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lastRenderedPageBreak/>
        <w:t>Basic understanding of Microsoft</w:t>
      </w:r>
      <w:r w:rsidR="003446C2" w:rsidRPr="00741AB5">
        <w:rPr>
          <w:rFonts w:ascii="Aptos" w:eastAsia="Times New Roman" w:hAnsi="Aptos" w:cs="Helvetica"/>
          <w:color w:val="4B4B4B"/>
          <w:lang w:eastAsia="en-GB"/>
        </w:rPr>
        <w:t xml:space="preserve"> Excel &amp; </w:t>
      </w:r>
      <w:r w:rsidR="00B24FCA" w:rsidRPr="00741AB5">
        <w:rPr>
          <w:rFonts w:ascii="Aptos" w:eastAsia="Times New Roman" w:hAnsi="Aptos" w:cs="Helvetica"/>
          <w:color w:val="4B4B4B"/>
          <w:lang w:eastAsia="en-GB"/>
        </w:rPr>
        <w:t>G</w:t>
      </w:r>
      <w:r w:rsidR="003446C2" w:rsidRPr="00741AB5">
        <w:rPr>
          <w:rFonts w:ascii="Aptos" w:eastAsia="Times New Roman" w:hAnsi="Aptos" w:cs="Helvetica"/>
          <w:color w:val="4B4B4B"/>
          <w:lang w:eastAsia="en-GB"/>
        </w:rPr>
        <w:t>oogle</w:t>
      </w:r>
      <w:r w:rsidR="00B24FCA" w:rsidRPr="00741AB5">
        <w:rPr>
          <w:rFonts w:ascii="Aptos" w:eastAsia="Times New Roman" w:hAnsi="Aptos" w:cs="Helvetica"/>
          <w:color w:val="4B4B4B"/>
          <w:lang w:eastAsia="en-GB"/>
        </w:rPr>
        <w:t xml:space="preserve"> D</w:t>
      </w:r>
      <w:r w:rsidR="003446C2" w:rsidRPr="00741AB5">
        <w:rPr>
          <w:rFonts w:ascii="Aptos" w:eastAsia="Times New Roman" w:hAnsi="Aptos" w:cs="Helvetica"/>
          <w:color w:val="4B4B4B"/>
          <w:lang w:eastAsia="en-GB"/>
        </w:rPr>
        <w:t>ocs</w:t>
      </w:r>
    </w:p>
    <w:p w14:paraId="7BCB5E4B" w14:textId="77777777" w:rsidR="004E6C6D" w:rsidRPr="00741AB5" w:rsidRDefault="004E6C6D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A love of the hospitality lifestyle and enjoyment of being on the road at events and festivals, working long hours</w:t>
      </w:r>
    </w:p>
    <w:p w14:paraId="01BAF165" w14:textId="197A3710" w:rsidR="004E6C6D" w:rsidRPr="00741AB5" w:rsidRDefault="006B70A2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 xml:space="preserve">Onsite camping at events will be required  </w:t>
      </w:r>
    </w:p>
    <w:p w14:paraId="175E2A9F" w14:textId="7E1C4803" w:rsidR="00ED4E4E" w:rsidRPr="00741AB5" w:rsidRDefault="00ED4E4E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Ability to deal with complaints</w:t>
      </w:r>
      <w:r w:rsidR="00A93BAA" w:rsidRPr="00741AB5">
        <w:rPr>
          <w:rFonts w:ascii="Aptos" w:eastAsia="Times New Roman" w:hAnsi="Aptos" w:cs="Helvetica"/>
          <w:color w:val="4B4B4B"/>
          <w:lang w:eastAsia="en-GB"/>
        </w:rPr>
        <w:t xml:space="preserve"> in a professional and courteous manner</w:t>
      </w:r>
    </w:p>
    <w:p w14:paraId="1295C7F7" w14:textId="77777777" w:rsidR="00ED4E4E" w:rsidRPr="00741AB5" w:rsidRDefault="00ED4E4E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Excellent time keeping skills</w:t>
      </w:r>
    </w:p>
    <w:p w14:paraId="17251D09" w14:textId="77777777" w:rsidR="00ED4E4E" w:rsidRPr="00741AB5" w:rsidRDefault="00ED4E4E" w:rsidP="00741AB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Excellent attention to detail</w:t>
      </w:r>
    </w:p>
    <w:p w14:paraId="65DB5399" w14:textId="77777777" w:rsidR="004F6817" w:rsidRPr="00741AB5" w:rsidRDefault="004F6817" w:rsidP="004F6817">
      <w:p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</w:p>
    <w:p w14:paraId="15FDDE8A" w14:textId="77777777" w:rsidR="004F6817" w:rsidRPr="00741AB5" w:rsidRDefault="004F6817" w:rsidP="004F6817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b/>
          <w:bCs/>
          <w:color w:val="4B4B4B"/>
          <w:lang w:eastAsia="en-GB"/>
        </w:rPr>
        <w:t>Desirable Skills:</w:t>
      </w:r>
    </w:p>
    <w:p w14:paraId="474F1732" w14:textId="77777777" w:rsidR="004F6817" w:rsidRPr="00741AB5" w:rsidRDefault="004F6817" w:rsidP="00741AB5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UK driving licence and vehicle.</w:t>
      </w:r>
    </w:p>
    <w:p w14:paraId="1B188047" w14:textId="694B43CE" w:rsidR="004F6817" w:rsidRPr="00741AB5" w:rsidRDefault="004F6817" w:rsidP="00741AB5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Previous hospitality experience</w:t>
      </w:r>
    </w:p>
    <w:p w14:paraId="3176EB0E" w14:textId="11ED0D57" w:rsidR="004F6817" w:rsidRPr="00741AB5" w:rsidRDefault="004F6817" w:rsidP="00741AB5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="Helvetica"/>
          <w:color w:val="4B4B4B"/>
          <w:lang w:eastAsia="en-GB"/>
        </w:rPr>
        <w:t>Previous event experience</w:t>
      </w:r>
    </w:p>
    <w:p w14:paraId="177BAFCB" w14:textId="77777777" w:rsidR="004E2E7F" w:rsidRPr="00741AB5" w:rsidRDefault="004E2E7F" w:rsidP="004E2E7F">
      <w:p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</w:p>
    <w:p w14:paraId="4B57CD85" w14:textId="370A93C8" w:rsidR="00D97D87" w:rsidRPr="00741AB5" w:rsidRDefault="004E2E7F" w:rsidP="004E2E7F">
      <w:pPr>
        <w:rPr>
          <w:rFonts w:ascii="Aptos" w:eastAsia="Times New Roman" w:hAnsi="Aptos" w:cs="Helvetica"/>
          <w:color w:val="4B4B4B"/>
          <w:lang w:eastAsia="en-GB"/>
        </w:rPr>
      </w:pPr>
      <w:r w:rsidRPr="00741AB5">
        <w:rPr>
          <w:rFonts w:ascii="Aptos" w:eastAsia="Times New Roman" w:hAnsi="Aptos" w:cstheme="minorHAnsi"/>
          <w:b/>
          <w:bCs/>
          <w:lang w:eastAsia="en-GB"/>
        </w:rPr>
        <w:t>Job Type: </w:t>
      </w:r>
      <w:r w:rsidRPr="00741AB5">
        <w:rPr>
          <w:rFonts w:ascii="Aptos" w:eastAsia="Times New Roman" w:hAnsi="Aptos" w:cstheme="minorHAnsi"/>
          <w:lang w:eastAsia="en-GB"/>
        </w:rPr>
        <w:t xml:space="preserve">PAYE or Freelance </w:t>
      </w:r>
    </w:p>
    <w:p w14:paraId="3E783FD9" w14:textId="3F837C34" w:rsidR="00BB2DCE" w:rsidRPr="00741AB5" w:rsidRDefault="00B46C46" w:rsidP="00741AB5">
      <w:pPr>
        <w:shd w:val="clear" w:color="auto" w:fill="FFFFFF"/>
        <w:spacing w:after="150" w:line="240" w:lineRule="auto"/>
        <w:rPr>
          <w:rFonts w:ascii="Aptos" w:eastAsia="Times New Roman" w:hAnsi="Aptos" w:cs="Helvetica"/>
          <w:i/>
          <w:iCs/>
          <w:color w:val="4B4B4B"/>
          <w:lang w:eastAsia="en-GB"/>
        </w:rPr>
      </w:pPr>
      <w:r w:rsidRPr="00741AB5">
        <w:rPr>
          <w:rFonts w:ascii="Aptos" w:eastAsia="Times New Roman" w:hAnsi="Aptos" w:cs="Helvetica"/>
          <w:b/>
          <w:bCs/>
          <w:color w:val="4B4B4B"/>
          <w:lang w:eastAsia="en-GB"/>
        </w:rPr>
        <w:t>Applications:</w:t>
      </w:r>
      <w:r w:rsidRPr="00741AB5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Pr="00741AB5">
        <w:rPr>
          <w:rFonts w:ascii="Aptos" w:eastAsia="Times New Roman" w:hAnsi="Aptos" w:cs="Helvetica"/>
          <w:i/>
          <w:iCs/>
          <w:color w:val="4B4B4B"/>
          <w:lang w:eastAsia="en-GB"/>
        </w:rPr>
        <w:t xml:space="preserve">Please send your CV and a short cover letter to </w:t>
      </w:r>
      <w:r w:rsidR="002C0C04" w:rsidRPr="00741AB5">
        <w:rPr>
          <w:rFonts w:ascii="Aptos" w:eastAsia="Times New Roman" w:hAnsi="Aptos" w:cs="Helvetica"/>
          <w:i/>
          <w:iCs/>
          <w:color w:val="4B4B4B"/>
          <w:u w:val="single"/>
          <w:lang w:eastAsia="en-GB"/>
        </w:rPr>
        <w:t>staff</w:t>
      </w:r>
      <w:r w:rsidR="00CB10D2" w:rsidRPr="00741AB5">
        <w:rPr>
          <w:rFonts w:ascii="Aptos" w:eastAsia="Times New Roman" w:hAnsi="Aptos" w:cs="Helvetica"/>
          <w:i/>
          <w:iCs/>
          <w:color w:val="4B4B4B"/>
          <w:u w:val="single"/>
          <w:lang w:eastAsia="en-GB"/>
        </w:rPr>
        <w:t>info</w:t>
      </w:r>
      <w:r w:rsidR="002C0C04" w:rsidRPr="00741AB5">
        <w:rPr>
          <w:rFonts w:ascii="Aptos" w:eastAsia="Times New Roman" w:hAnsi="Aptos" w:cs="Helvetica"/>
          <w:i/>
          <w:iCs/>
          <w:color w:val="4B4B4B"/>
          <w:u w:val="single"/>
          <w:lang w:eastAsia="en-GB"/>
        </w:rPr>
        <w:t>@</w:t>
      </w:r>
      <w:r w:rsidR="00CB10D2" w:rsidRPr="00741AB5">
        <w:rPr>
          <w:rFonts w:ascii="Aptos" w:eastAsia="Times New Roman" w:hAnsi="Aptos" w:cs="Helvetica"/>
          <w:i/>
          <w:iCs/>
          <w:color w:val="4B4B4B"/>
          <w:u w:val="single"/>
          <w:lang w:eastAsia="en-GB"/>
        </w:rPr>
        <w:t>hotelbelltent.co.uk</w:t>
      </w:r>
    </w:p>
    <w:sectPr w:rsidR="00BB2DCE" w:rsidRPr="00741AB5" w:rsidSect="00C67555"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84DC8" w14:textId="77777777" w:rsidR="00C67555" w:rsidRDefault="00C67555" w:rsidP="00C67555">
      <w:pPr>
        <w:spacing w:after="0" w:line="240" w:lineRule="auto"/>
      </w:pPr>
      <w:r>
        <w:separator/>
      </w:r>
    </w:p>
  </w:endnote>
  <w:endnote w:type="continuationSeparator" w:id="0">
    <w:p w14:paraId="059DA970" w14:textId="77777777" w:rsidR="00C67555" w:rsidRDefault="00C67555" w:rsidP="00C67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1E21F" w14:textId="77777777" w:rsidR="00C67555" w:rsidRDefault="00C67555" w:rsidP="00C67555">
      <w:pPr>
        <w:spacing w:after="0" w:line="240" w:lineRule="auto"/>
      </w:pPr>
      <w:r>
        <w:separator/>
      </w:r>
    </w:p>
  </w:footnote>
  <w:footnote w:type="continuationSeparator" w:id="0">
    <w:p w14:paraId="0E53799A" w14:textId="77777777" w:rsidR="00C67555" w:rsidRDefault="00C67555" w:rsidP="00C675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E3F26" w14:textId="2E3FA64A" w:rsidR="00C67555" w:rsidRDefault="00C67555" w:rsidP="00C67555">
    <w:pPr>
      <w:pStyle w:val="Header"/>
      <w:jc w:val="center"/>
    </w:pPr>
    <w:r>
      <w:rPr>
        <w:noProof/>
      </w:rPr>
      <w:drawing>
        <wp:inline distT="0" distB="0" distL="0" distR="0" wp14:anchorId="5ADB32F5" wp14:editId="263EC52F">
          <wp:extent cx="2131200" cy="979200"/>
          <wp:effectExtent l="0" t="0" r="2540" b="0"/>
          <wp:docPr id="1461221344" name="Picture 146122134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1221344" name="Picture 1461221344" descr="A black text on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1200" cy="97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E14A7"/>
    <w:multiLevelType w:val="hybridMultilevel"/>
    <w:tmpl w:val="083A0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72CBD"/>
    <w:multiLevelType w:val="multilevel"/>
    <w:tmpl w:val="F4701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4A24A9"/>
    <w:multiLevelType w:val="multilevel"/>
    <w:tmpl w:val="60CCFCF4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9642C3"/>
    <w:multiLevelType w:val="multilevel"/>
    <w:tmpl w:val="14A2D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3002A7"/>
    <w:multiLevelType w:val="multilevel"/>
    <w:tmpl w:val="14A2D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3D12D1"/>
    <w:multiLevelType w:val="multilevel"/>
    <w:tmpl w:val="14A2D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0446504">
    <w:abstractNumId w:val="2"/>
  </w:num>
  <w:num w:numId="2" w16cid:durableId="718867496">
    <w:abstractNumId w:val="5"/>
  </w:num>
  <w:num w:numId="3" w16cid:durableId="643775023">
    <w:abstractNumId w:val="1"/>
  </w:num>
  <w:num w:numId="4" w16cid:durableId="651906897">
    <w:abstractNumId w:val="0"/>
  </w:num>
  <w:num w:numId="5" w16cid:durableId="1767770981">
    <w:abstractNumId w:val="4"/>
  </w:num>
  <w:num w:numId="6" w16cid:durableId="449159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yMjQxMbAwMbIwNDJR0lEKTi0uzszPAykwqgUAeab1oiwAAAA="/>
  </w:docVars>
  <w:rsids>
    <w:rsidRoot w:val="00ED4E4E"/>
    <w:rsid w:val="00022F68"/>
    <w:rsid w:val="00076C9A"/>
    <w:rsid w:val="000827C7"/>
    <w:rsid w:val="00160101"/>
    <w:rsid w:val="002012E7"/>
    <w:rsid w:val="002339D6"/>
    <w:rsid w:val="00277EFD"/>
    <w:rsid w:val="002C0C04"/>
    <w:rsid w:val="0030621C"/>
    <w:rsid w:val="00324342"/>
    <w:rsid w:val="003446C2"/>
    <w:rsid w:val="003E5147"/>
    <w:rsid w:val="00404464"/>
    <w:rsid w:val="00410CB8"/>
    <w:rsid w:val="0041355C"/>
    <w:rsid w:val="00470A57"/>
    <w:rsid w:val="004D482F"/>
    <w:rsid w:val="004E2E7F"/>
    <w:rsid w:val="004E6C6D"/>
    <w:rsid w:val="004F6817"/>
    <w:rsid w:val="00525435"/>
    <w:rsid w:val="005365EF"/>
    <w:rsid w:val="005771AA"/>
    <w:rsid w:val="00591886"/>
    <w:rsid w:val="005A26C7"/>
    <w:rsid w:val="0060783E"/>
    <w:rsid w:val="00610A94"/>
    <w:rsid w:val="006324DE"/>
    <w:rsid w:val="006507A3"/>
    <w:rsid w:val="00671888"/>
    <w:rsid w:val="006B5880"/>
    <w:rsid w:val="006B70A2"/>
    <w:rsid w:val="006E2FE9"/>
    <w:rsid w:val="00731BEF"/>
    <w:rsid w:val="00741AB5"/>
    <w:rsid w:val="0075029D"/>
    <w:rsid w:val="00755690"/>
    <w:rsid w:val="007C48B5"/>
    <w:rsid w:val="00831E7C"/>
    <w:rsid w:val="008F2083"/>
    <w:rsid w:val="009F7193"/>
    <w:rsid w:val="00A23390"/>
    <w:rsid w:val="00A36F38"/>
    <w:rsid w:val="00A93BAA"/>
    <w:rsid w:val="00A94188"/>
    <w:rsid w:val="00A966CE"/>
    <w:rsid w:val="00AB7A5D"/>
    <w:rsid w:val="00B24AC5"/>
    <w:rsid w:val="00B24FCA"/>
    <w:rsid w:val="00B46539"/>
    <w:rsid w:val="00B46C46"/>
    <w:rsid w:val="00B51CE9"/>
    <w:rsid w:val="00B75F69"/>
    <w:rsid w:val="00BB2DCE"/>
    <w:rsid w:val="00BD6679"/>
    <w:rsid w:val="00C433D6"/>
    <w:rsid w:val="00C67555"/>
    <w:rsid w:val="00C76C79"/>
    <w:rsid w:val="00C77D7D"/>
    <w:rsid w:val="00C91C49"/>
    <w:rsid w:val="00CB10D2"/>
    <w:rsid w:val="00D33E56"/>
    <w:rsid w:val="00D5335D"/>
    <w:rsid w:val="00D97D87"/>
    <w:rsid w:val="00DB2459"/>
    <w:rsid w:val="00E003A1"/>
    <w:rsid w:val="00E83ACC"/>
    <w:rsid w:val="00E9314E"/>
    <w:rsid w:val="00ED4E4E"/>
    <w:rsid w:val="00F079DF"/>
    <w:rsid w:val="00F26487"/>
    <w:rsid w:val="00F7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1D6E2D"/>
  <w15:chartTrackingRefBased/>
  <w15:docId w15:val="{7B9D77D9-DF9E-4821-ACE9-DC78C4521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D4E4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D4E4E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ED4E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B75F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7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555"/>
  </w:style>
  <w:style w:type="paragraph" w:styleId="Footer">
    <w:name w:val="footer"/>
    <w:basedOn w:val="Normal"/>
    <w:link w:val="FooterChar"/>
    <w:uiPriority w:val="99"/>
    <w:unhideWhenUsed/>
    <w:rsid w:val="00C67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b4db93-8485-4a66-b80a-2fc959088d5d" xsi:nil="true"/>
    <lcf76f155ced4ddcb4097134ff3c332f xmlns="ae68d00b-131e-4475-aecb-a9ab1441b89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E0467F155018418DD69257DC9EEDFD" ma:contentTypeVersion="18" ma:contentTypeDescription="Create a new document." ma:contentTypeScope="" ma:versionID="45c9bbc92e7c90d3a3bba3d3c6e9a331">
  <xsd:schema xmlns:xsd="http://www.w3.org/2001/XMLSchema" xmlns:xs="http://www.w3.org/2001/XMLSchema" xmlns:p="http://schemas.microsoft.com/office/2006/metadata/properties" xmlns:ns2="ae68d00b-131e-4475-aecb-a9ab1441b891" xmlns:ns3="90b4db93-8485-4a66-b80a-2fc959088d5d" targetNamespace="http://schemas.microsoft.com/office/2006/metadata/properties" ma:root="true" ma:fieldsID="7de51cc3826314a5938d267b2ae72ddb" ns2:_="" ns3:_="">
    <xsd:import namespace="ae68d00b-131e-4475-aecb-a9ab1441b891"/>
    <xsd:import namespace="90b4db93-8485-4a66-b80a-2fc959088d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8d00b-131e-4475-aecb-a9ab1441b8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27a6a0e-5928-4321-a64c-30014e62d5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4db93-8485-4a66-b80a-2fc95908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939bcbb-26c8-40b9-8ec7-2c140d8a4370}" ma:internalName="TaxCatchAll" ma:showField="CatchAllData" ma:web="90b4db93-8485-4a66-b80a-2fc959088d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4D0311-DF9E-4C1B-AB4C-1C0AC4276BEE}">
  <ds:schemaRefs>
    <ds:schemaRef ds:uri="http://schemas.microsoft.com/office/2006/metadata/properties"/>
    <ds:schemaRef ds:uri="http://schemas.microsoft.com/office/infopath/2007/PartnerControls"/>
    <ds:schemaRef ds:uri="0fbb73f8-0776-432d-a73f-26383d5cb2b4"/>
    <ds:schemaRef ds:uri="b65e5dc9-4a11-4930-865f-d24d365c0553"/>
    <ds:schemaRef ds:uri="90b4db93-8485-4a66-b80a-2fc959088d5d"/>
    <ds:schemaRef ds:uri="ae68d00b-131e-4475-aecb-a9ab1441b891"/>
  </ds:schemaRefs>
</ds:datastoreItem>
</file>

<file path=customXml/itemProps2.xml><?xml version="1.0" encoding="utf-8"?>
<ds:datastoreItem xmlns:ds="http://schemas.openxmlformats.org/officeDocument/2006/customXml" ds:itemID="{14607E89-28A9-4BA9-BFD2-DD09E1C4C2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D7D00-A72B-4A0D-AEF4-8A28459F44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68d00b-131e-4475-aecb-a9ab1441b891"/>
    <ds:schemaRef ds:uri="90b4db93-8485-4a66-b80a-2fc959088d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07</Words>
  <Characters>2320</Characters>
  <Application>Microsoft Office Word</Application>
  <DocSecurity>0</DocSecurity>
  <Lines>19</Lines>
  <Paragraphs>5</Paragraphs>
  <ScaleCrop>false</ScaleCrop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Allen</dc:creator>
  <cp:keywords/>
  <dc:description/>
  <cp:lastModifiedBy>Kirsty Wren</cp:lastModifiedBy>
  <cp:revision>48</cp:revision>
  <dcterms:created xsi:type="dcterms:W3CDTF">2020-12-14T16:07:00Z</dcterms:created>
  <dcterms:modified xsi:type="dcterms:W3CDTF">2024-03-25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B7FC0C3AB72A478C704061C9C24075</vt:lpwstr>
  </property>
  <property fmtid="{D5CDD505-2E9C-101B-9397-08002B2CF9AE}" pid="3" name="MediaServiceImageTags">
    <vt:lpwstr/>
  </property>
</Properties>
</file>